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D1286" w14:textId="50186A8F" w:rsidR="00A875CC" w:rsidRPr="009F40CE" w:rsidRDefault="00E7797E" w:rsidP="009F40CE">
      <w:pPr>
        <w:jc w:val="center"/>
        <w:rPr>
          <w:b/>
          <w:bCs/>
          <w:sz w:val="28"/>
        </w:rPr>
      </w:pPr>
      <w:r w:rsidRPr="009F40CE">
        <w:rPr>
          <w:b/>
          <w:bCs/>
          <w:sz w:val="28"/>
        </w:rPr>
        <w:t>How to use Auto</w:t>
      </w:r>
      <w:r w:rsidR="009F40CE">
        <w:rPr>
          <w:b/>
          <w:bCs/>
          <w:sz w:val="28"/>
        </w:rPr>
        <w:t>H</w:t>
      </w:r>
      <w:r w:rsidRPr="009F40CE">
        <w:rPr>
          <w:b/>
          <w:bCs/>
          <w:sz w:val="28"/>
        </w:rPr>
        <w:t>otkey with 4x2 Macropad by Timception</w:t>
      </w:r>
    </w:p>
    <w:p w14:paraId="3EFDEEB6" w14:textId="2EBB9F8C" w:rsidR="00E7797E" w:rsidRDefault="00E7797E"/>
    <w:p w14:paraId="7B1B4211" w14:textId="7C51552C" w:rsidR="00E7797E" w:rsidRDefault="00E7797E" w:rsidP="00E7797E">
      <w:pPr>
        <w:pStyle w:val="ListParagraph"/>
        <w:numPr>
          <w:ilvl w:val="0"/>
          <w:numId w:val="1"/>
        </w:numPr>
      </w:pPr>
      <w:r>
        <w:t>Download AutoHotkey v2.0</w:t>
      </w:r>
      <w:r w:rsidR="009F40CE">
        <w:t xml:space="preserve"> [Link: </w:t>
      </w:r>
      <w:hyperlink r:id="rId5" w:history="1">
        <w:r w:rsidR="009F40CE" w:rsidRPr="00647287">
          <w:rPr>
            <w:rStyle w:val="Hyperlink"/>
          </w:rPr>
          <w:t>https://www.autohotkey.com/</w:t>
        </w:r>
      </w:hyperlink>
      <w:r w:rsidR="009F40CE">
        <w:t>]</w:t>
      </w:r>
    </w:p>
    <w:p w14:paraId="4100F325" w14:textId="77777777" w:rsidR="00E7797E" w:rsidRDefault="00E7797E" w:rsidP="00E7797E">
      <w:pPr>
        <w:pStyle w:val="ListParagraph"/>
      </w:pPr>
    </w:p>
    <w:p w14:paraId="6EE4991F" w14:textId="4C1274E5" w:rsidR="00E7797E" w:rsidRDefault="00E7797E" w:rsidP="00E7797E">
      <w:pPr>
        <w:pStyle w:val="ListParagraph"/>
      </w:pPr>
      <w:r>
        <w:rPr>
          <w:noProof/>
        </w:rPr>
        <w:drawing>
          <wp:inline distT="0" distB="0" distL="0" distR="0" wp14:anchorId="2E1ECF75" wp14:editId="28C7E512">
            <wp:extent cx="4568320" cy="36385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180" cy="3644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392BD" w14:textId="57F12125" w:rsidR="00E7797E" w:rsidRDefault="00E7797E"/>
    <w:p w14:paraId="58916307" w14:textId="32699EB7" w:rsidR="00E7797E" w:rsidRDefault="00294EF7" w:rsidP="00294EF7">
      <w:pPr>
        <w:pStyle w:val="ListParagraph"/>
        <w:numPr>
          <w:ilvl w:val="0"/>
          <w:numId w:val="1"/>
        </w:numPr>
      </w:pPr>
      <w:r>
        <w:t xml:space="preserve">Install the </w:t>
      </w:r>
      <w:r w:rsidR="009F40CE">
        <w:t>program.</w:t>
      </w:r>
    </w:p>
    <w:p w14:paraId="5CD8ED2B" w14:textId="08179DCB" w:rsidR="00E7797E" w:rsidRDefault="004B52F0">
      <w:r>
        <w:rPr>
          <w:noProof/>
        </w:rPr>
        <w:drawing>
          <wp:inline distT="0" distB="0" distL="0" distR="0" wp14:anchorId="54B28E1B" wp14:editId="4B1BE471">
            <wp:extent cx="3276600" cy="2790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0EB49" w14:textId="77777777" w:rsidR="00E7797E" w:rsidRDefault="00E7797E"/>
    <w:p w14:paraId="74DAD001" w14:textId="77777777" w:rsidR="007D74FF" w:rsidRDefault="007D74FF">
      <w:r>
        <w:br w:type="page"/>
      </w:r>
    </w:p>
    <w:p w14:paraId="3017A2D3" w14:textId="2B263C0F" w:rsidR="00E7797E" w:rsidRDefault="00294EF7" w:rsidP="00294EF7">
      <w:pPr>
        <w:pStyle w:val="ListParagraph"/>
        <w:numPr>
          <w:ilvl w:val="0"/>
          <w:numId w:val="1"/>
        </w:numPr>
      </w:pPr>
      <w:r>
        <w:lastRenderedPageBreak/>
        <w:t xml:space="preserve">On your desktop, right-click and select </w:t>
      </w:r>
      <w:r w:rsidRPr="000A77B2">
        <w:rPr>
          <w:b/>
          <w:bCs/>
        </w:rPr>
        <w:t>New &gt; AutoHotkey Script</w:t>
      </w:r>
    </w:p>
    <w:p w14:paraId="0B506C6F" w14:textId="17DB3D47" w:rsidR="00E7797E" w:rsidRDefault="00294EF7">
      <w:r>
        <w:rPr>
          <w:noProof/>
        </w:rPr>
        <w:drawing>
          <wp:inline distT="0" distB="0" distL="0" distR="0" wp14:anchorId="67EFBD16" wp14:editId="57E22651">
            <wp:extent cx="4115578" cy="4514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122" cy="453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73CAD" w14:textId="77777777" w:rsidR="00E7797E" w:rsidRDefault="00E7797E"/>
    <w:p w14:paraId="24975F8D" w14:textId="6C08AA48" w:rsidR="00E7797E" w:rsidRDefault="00B94342" w:rsidP="009F40CE">
      <w:pPr>
        <w:pStyle w:val="ListParagraph"/>
        <w:numPr>
          <w:ilvl w:val="0"/>
          <w:numId w:val="1"/>
        </w:numPr>
      </w:pPr>
      <w:r>
        <w:t>Name your file (in this case we named the file “</w:t>
      </w:r>
      <w:r w:rsidRPr="000A77B2">
        <w:rPr>
          <w:b/>
          <w:bCs/>
        </w:rPr>
        <w:t>Thai</w:t>
      </w:r>
      <w:r>
        <w:t xml:space="preserve">”), then click </w:t>
      </w:r>
      <w:r w:rsidRPr="000A77B2">
        <w:rPr>
          <w:b/>
          <w:bCs/>
        </w:rPr>
        <w:t>Create</w:t>
      </w:r>
      <w:r>
        <w:t>.</w:t>
      </w:r>
    </w:p>
    <w:p w14:paraId="5AFBAD96" w14:textId="453FC39D" w:rsidR="00E7797E" w:rsidRDefault="00B94342">
      <w:r>
        <w:rPr>
          <w:noProof/>
        </w:rPr>
        <w:drawing>
          <wp:inline distT="0" distB="0" distL="0" distR="0" wp14:anchorId="3A40357A" wp14:editId="4C50622F">
            <wp:extent cx="3028950" cy="2085975"/>
            <wp:effectExtent l="0" t="0" r="0" b="9525"/>
            <wp:docPr id="6" name="Picture 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07EE0" w14:textId="15900B3A" w:rsidR="00E7797E" w:rsidRDefault="00E7797E"/>
    <w:p w14:paraId="5F12BD2D" w14:textId="77777777" w:rsidR="007D74FF" w:rsidRDefault="007D74FF">
      <w:r>
        <w:br w:type="page"/>
      </w:r>
    </w:p>
    <w:p w14:paraId="520B7E38" w14:textId="096ABE49" w:rsidR="00E7797E" w:rsidRDefault="00B94342" w:rsidP="009F40CE">
      <w:pPr>
        <w:pStyle w:val="ListParagraph"/>
        <w:numPr>
          <w:ilvl w:val="0"/>
          <w:numId w:val="1"/>
        </w:numPr>
      </w:pPr>
      <w:r>
        <w:lastRenderedPageBreak/>
        <w:t xml:space="preserve">Right-click the file: </w:t>
      </w:r>
      <w:r w:rsidRPr="000A77B2">
        <w:rPr>
          <w:b/>
          <w:bCs/>
        </w:rPr>
        <w:t>Thai.ahk</w:t>
      </w:r>
      <w:r>
        <w:t xml:space="preserve"> on your desktop and click </w:t>
      </w:r>
      <w:r w:rsidRPr="000A77B2">
        <w:rPr>
          <w:b/>
          <w:bCs/>
        </w:rPr>
        <w:t>Edit script.</w:t>
      </w:r>
      <w:r>
        <w:t xml:space="preserve"> </w:t>
      </w:r>
    </w:p>
    <w:p w14:paraId="3FD9675C" w14:textId="3B36EFC0" w:rsidR="00E7797E" w:rsidRDefault="00B94342">
      <w:r>
        <w:rPr>
          <w:noProof/>
        </w:rPr>
        <w:drawing>
          <wp:inline distT="0" distB="0" distL="0" distR="0" wp14:anchorId="45986D1F" wp14:editId="615F91BF">
            <wp:extent cx="3038188" cy="2333625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938"/>
                    <a:stretch/>
                  </pic:blipFill>
                  <pic:spPr bwMode="auto">
                    <a:xfrm>
                      <a:off x="0" y="0"/>
                      <a:ext cx="3039488" cy="233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450CDB" w14:textId="77777777" w:rsidR="00E7797E" w:rsidRDefault="00E7797E"/>
    <w:p w14:paraId="21BBFA57" w14:textId="69F33E52" w:rsidR="000A77B2" w:rsidRDefault="00B94342" w:rsidP="000A77B2">
      <w:pPr>
        <w:pStyle w:val="ListParagraph"/>
        <w:numPr>
          <w:ilvl w:val="0"/>
          <w:numId w:val="1"/>
        </w:numPr>
      </w:pPr>
      <w:r>
        <w:t xml:space="preserve">Select </w:t>
      </w:r>
      <w:r w:rsidRPr="000A77B2">
        <w:rPr>
          <w:b/>
          <w:bCs/>
        </w:rPr>
        <w:t>Notepad</w:t>
      </w:r>
      <w:r>
        <w:t xml:space="preserve"> as your editor, then click </w:t>
      </w:r>
      <w:r w:rsidRPr="000A77B2">
        <w:rPr>
          <w:b/>
          <w:bCs/>
        </w:rPr>
        <w:t>OK</w:t>
      </w:r>
      <w:r>
        <w:t>.</w:t>
      </w:r>
    </w:p>
    <w:p w14:paraId="0554C973" w14:textId="44C7895D" w:rsidR="00E7797E" w:rsidRDefault="00B94342">
      <w:r>
        <w:rPr>
          <w:noProof/>
        </w:rPr>
        <w:drawing>
          <wp:inline distT="0" distB="0" distL="0" distR="0" wp14:anchorId="27B8B169" wp14:editId="73797740">
            <wp:extent cx="2705100" cy="2118144"/>
            <wp:effectExtent l="0" t="0" r="0" b="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905" cy="2137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9ADF3" w14:textId="77777777" w:rsidR="00E7797E" w:rsidRDefault="00E7797E"/>
    <w:p w14:paraId="3FBC95D1" w14:textId="77777777" w:rsidR="007D74FF" w:rsidRDefault="007D74FF">
      <w:r>
        <w:br w:type="page"/>
      </w:r>
    </w:p>
    <w:p w14:paraId="24B4FB4E" w14:textId="4D361428" w:rsidR="00E7797E" w:rsidRPr="00D407BA" w:rsidRDefault="00B94342" w:rsidP="00B94342">
      <w:pPr>
        <w:pStyle w:val="ListParagraph"/>
        <w:numPr>
          <w:ilvl w:val="0"/>
          <w:numId w:val="1"/>
        </w:numPr>
        <w:rPr>
          <w:b/>
          <w:bCs/>
        </w:rPr>
      </w:pPr>
      <w:r w:rsidRPr="00D407BA">
        <w:rPr>
          <w:b/>
          <w:bCs/>
        </w:rPr>
        <w:lastRenderedPageBreak/>
        <w:t xml:space="preserve">In </w:t>
      </w:r>
      <w:r w:rsidR="00D407BA">
        <w:rPr>
          <w:b/>
          <w:bCs/>
        </w:rPr>
        <w:t>N</w:t>
      </w:r>
      <w:r w:rsidRPr="00D407BA">
        <w:rPr>
          <w:b/>
          <w:bCs/>
        </w:rPr>
        <w:t xml:space="preserve">otepad, </w:t>
      </w:r>
      <w:r w:rsidR="007D74FF" w:rsidRPr="00D407BA">
        <w:rPr>
          <w:b/>
          <w:bCs/>
        </w:rPr>
        <w:t>paste the following script (as shown in the screenshot):</w:t>
      </w:r>
    </w:p>
    <w:p w14:paraId="262454FB" w14:textId="77777777" w:rsidR="007D74FF" w:rsidRDefault="007D74FF" w:rsidP="007D74FF">
      <w:r>
        <w:t>F15::SendText "</w:t>
      </w:r>
    </w:p>
    <w:p w14:paraId="5ADCE2E5" w14:textId="77777777" w:rsidR="007D74FF" w:rsidRDefault="007D74FF" w:rsidP="007D74FF">
      <w:r>
        <w:t>(</w:t>
      </w:r>
    </w:p>
    <w:p w14:paraId="66F9507E" w14:textId="77777777" w:rsidR="007D74FF" w:rsidRDefault="007D74FF" w:rsidP="007D74FF">
      <w:r>
        <w:t xml:space="preserve">    This is the text that will send pasted when you press F15 on the Macropad</w:t>
      </w:r>
    </w:p>
    <w:p w14:paraId="0591E1CC" w14:textId="77777777" w:rsidR="007D74FF" w:rsidRDefault="007D74FF" w:rsidP="007D74FF">
      <w:r>
        <w:rPr>
          <w:rFonts w:cs="Cordia New"/>
          <w:cs/>
        </w:rPr>
        <w:t xml:space="preserve">    นี่คือข้อความที่จะถูกวางเมื่อคุณกด </w:t>
      </w:r>
      <w:r>
        <w:t>F15</w:t>
      </w:r>
      <w:r>
        <w:rPr>
          <w:rFonts w:cs="Cordia New"/>
          <w:cs/>
        </w:rPr>
        <w:t xml:space="preserve"> บน </w:t>
      </w:r>
      <w:r>
        <w:t>Macropad</w:t>
      </w:r>
    </w:p>
    <w:p w14:paraId="488FF16D" w14:textId="77777777" w:rsidR="007D74FF" w:rsidRDefault="007D74FF" w:rsidP="007D74FF">
      <w:r>
        <w:t>)"</w:t>
      </w:r>
    </w:p>
    <w:p w14:paraId="552DC3C7" w14:textId="77777777" w:rsidR="007D74FF" w:rsidRDefault="007D74FF" w:rsidP="007D74FF"/>
    <w:p w14:paraId="57BC99AF" w14:textId="77777777" w:rsidR="007D74FF" w:rsidRDefault="007D74FF" w:rsidP="007D74FF">
      <w:r>
        <w:t>F16::SendText "</w:t>
      </w:r>
    </w:p>
    <w:p w14:paraId="7960BA18" w14:textId="77777777" w:rsidR="007D74FF" w:rsidRDefault="007D74FF" w:rsidP="007D74FF">
      <w:r>
        <w:t>(</w:t>
      </w:r>
    </w:p>
    <w:p w14:paraId="0ED01DA9" w14:textId="77777777" w:rsidR="007D74FF" w:rsidRDefault="007D74FF" w:rsidP="007D74FF">
      <w:r>
        <w:t xml:space="preserve">    This is the text that will send pasted when you press F16 on the Macropad</w:t>
      </w:r>
    </w:p>
    <w:p w14:paraId="610EA872" w14:textId="77777777" w:rsidR="007D74FF" w:rsidRDefault="007D74FF" w:rsidP="007D74FF">
      <w:r>
        <w:rPr>
          <w:rFonts w:cs="Cordia New"/>
          <w:cs/>
        </w:rPr>
        <w:t xml:space="preserve">    นี่คือข้อความที่จะถูกวางเมื่อคุณกด </w:t>
      </w:r>
      <w:r>
        <w:t>F16</w:t>
      </w:r>
      <w:r>
        <w:rPr>
          <w:rFonts w:cs="Cordia New"/>
          <w:cs/>
        </w:rPr>
        <w:t xml:space="preserve"> บน </w:t>
      </w:r>
      <w:r>
        <w:t>Macropad</w:t>
      </w:r>
    </w:p>
    <w:p w14:paraId="0A610545" w14:textId="77777777" w:rsidR="007D74FF" w:rsidRDefault="007D74FF" w:rsidP="007D74FF">
      <w:r>
        <w:t>)"</w:t>
      </w:r>
    </w:p>
    <w:p w14:paraId="4713D21A" w14:textId="77777777" w:rsidR="007D74FF" w:rsidRDefault="007D74FF" w:rsidP="007D74FF"/>
    <w:p w14:paraId="5E700576" w14:textId="77777777" w:rsidR="007D74FF" w:rsidRDefault="007D74FF" w:rsidP="007D74FF">
      <w:r>
        <w:t>F17::SendText "</w:t>
      </w:r>
    </w:p>
    <w:p w14:paraId="0A8E6DCA" w14:textId="77777777" w:rsidR="007D74FF" w:rsidRDefault="007D74FF" w:rsidP="007D74FF">
      <w:r>
        <w:t>(</w:t>
      </w:r>
    </w:p>
    <w:p w14:paraId="1516A3C5" w14:textId="77777777" w:rsidR="007D74FF" w:rsidRDefault="007D74FF" w:rsidP="007D74FF">
      <w:r>
        <w:t xml:space="preserve">    This is the text that will send pasted when you press F17 on the Macropad</w:t>
      </w:r>
    </w:p>
    <w:p w14:paraId="209577B0" w14:textId="77777777" w:rsidR="007D74FF" w:rsidRDefault="007D74FF" w:rsidP="007D74FF">
      <w:r>
        <w:rPr>
          <w:rFonts w:cs="Cordia New"/>
          <w:cs/>
        </w:rPr>
        <w:t xml:space="preserve">    นี่คือข้อความที่จะถูกวางเมื่อคุณกด </w:t>
      </w:r>
      <w:r>
        <w:t>F17</w:t>
      </w:r>
      <w:r>
        <w:rPr>
          <w:rFonts w:cs="Cordia New"/>
          <w:cs/>
        </w:rPr>
        <w:t xml:space="preserve"> บน </w:t>
      </w:r>
      <w:r>
        <w:t>Macropad</w:t>
      </w:r>
    </w:p>
    <w:p w14:paraId="211D5A7B" w14:textId="77777777" w:rsidR="007D74FF" w:rsidRDefault="007D74FF" w:rsidP="007D74FF">
      <w:r>
        <w:t>)"</w:t>
      </w:r>
    </w:p>
    <w:p w14:paraId="7E24D55B" w14:textId="77777777" w:rsidR="007D74FF" w:rsidRDefault="007D74FF" w:rsidP="007D74FF"/>
    <w:p w14:paraId="6619F87F" w14:textId="77777777" w:rsidR="007D74FF" w:rsidRDefault="007D74FF" w:rsidP="007D74FF">
      <w:r>
        <w:t>F18::SendText "</w:t>
      </w:r>
    </w:p>
    <w:p w14:paraId="0D5F0478" w14:textId="77777777" w:rsidR="007D74FF" w:rsidRDefault="007D74FF" w:rsidP="007D74FF">
      <w:r>
        <w:t>(</w:t>
      </w:r>
    </w:p>
    <w:p w14:paraId="113B2B64" w14:textId="77777777" w:rsidR="007D74FF" w:rsidRDefault="007D74FF" w:rsidP="007D74FF">
      <w:r>
        <w:t xml:space="preserve">    This is the text that will send pasted when you press F18 on the Macropad</w:t>
      </w:r>
    </w:p>
    <w:p w14:paraId="25FC4CDC" w14:textId="77777777" w:rsidR="007D74FF" w:rsidRDefault="007D74FF" w:rsidP="007D74FF">
      <w:r>
        <w:rPr>
          <w:rFonts w:cs="Cordia New"/>
          <w:cs/>
        </w:rPr>
        <w:t xml:space="preserve">    นี่คือข้อความที่จะถูกวางเมื่อคุณกด </w:t>
      </w:r>
      <w:r>
        <w:t>F18</w:t>
      </w:r>
      <w:r>
        <w:rPr>
          <w:rFonts w:cs="Cordia New"/>
          <w:cs/>
        </w:rPr>
        <w:t xml:space="preserve"> บน </w:t>
      </w:r>
      <w:r>
        <w:t>Macropad</w:t>
      </w:r>
    </w:p>
    <w:p w14:paraId="5B1D49DE" w14:textId="77777777" w:rsidR="007D74FF" w:rsidRDefault="007D74FF" w:rsidP="007D74FF">
      <w:r>
        <w:t>)"</w:t>
      </w:r>
    </w:p>
    <w:p w14:paraId="0DA7C176" w14:textId="77777777" w:rsidR="007D74FF" w:rsidRDefault="007D74FF" w:rsidP="007D74FF"/>
    <w:p w14:paraId="77B59059" w14:textId="77777777" w:rsidR="007D74FF" w:rsidRDefault="007D74FF" w:rsidP="007D74FF">
      <w:r>
        <w:t>F19::SendText "</w:t>
      </w:r>
    </w:p>
    <w:p w14:paraId="0B6FA74A" w14:textId="77777777" w:rsidR="007D74FF" w:rsidRDefault="007D74FF" w:rsidP="007D74FF">
      <w:r>
        <w:t>(</w:t>
      </w:r>
    </w:p>
    <w:p w14:paraId="55716639" w14:textId="77777777" w:rsidR="007D74FF" w:rsidRDefault="007D74FF" w:rsidP="007D74FF">
      <w:r>
        <w:t xml:space="preserve">    This is the text that will send pasted when you press F19 on the Macropad</w:t>
      </w:r>
    </w:p>
    <w:p w14:paraId="7A6B7637" w14:textId="77777777" w:rsidR="007D74FF" w:rsidRDefault="007D74FF" w:rsidP="007D74FF">
      <w:r>
        <w:rPr>
          <w:rFonts w:cs="Cordia New"/>
          <w:cs/>
        </w:rPr>
        <w:t xml:space="preserve">    นี่คือข้อความที่จะถูกวางเมื่อคุณกด </w:t>
      </w:r>
      <w:r>
        <w:t>F19</w:t>
      </w:r>
      <w:r>
        <w:rPr>
          <w:rFonts w:cs="Cordia New"/>
          <w:cs/>
        </w:rPr>
        <w:t xml:space="preserve"> บน </w:t>
      </w:r>
      <w:r>
        <w:t>Macropad</w:t>
      </w:r>
    </w:p>
    <w:p w14:paraId="424A2941" w14:textId="07A31033" w:rsidR="007D74FF" w:rsidRDefault="007D74FF" w:rsidP="007D74FF">
      <w:r>
        <w:t>)"</w:t>
      </w:r>
    </w:p>
    <w:p w14:paraId="04A21039" w14:textId="77777777" w:rsidR="007D74FF" w:rsidRDefault="007D74FF" w:rsidP="007D74FF"/>
    <w:p w14:paraId="0C0FC5AA" w14:textId="1BF6B357" w:rsidR="007D74FF" w:rsidRDefault="007D74FF" w:rsidP="007D74FF">
      <w:r>
        <w:rPr>
          <w:noProof/>
        </w:rPr>
        <w:drawing>
          <wp:inline distT="0" distB="0" distL="0" distR="0" wp14:anchorId="79634DEE" wp14:editId="65EFCFAD">
            <wp:extent cx="3983648" cy="41243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147" cy="41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8A187" w14:textId="77777777" w:rsidR="00E7797E" w:rsidRDefault="00E7797E"/>
    <w:p w14:paraId="70D86481" w14:textId="3915A508" w:rsidR="00E7797E" w:rsidRDefault="00453D50" w:rsidP="00453D50">
      <w:pPr>
        <w:pStyle w:val="ListParagraph"/>
        <w:numPr>
          <w:ilvl w:val="0"/>
          <w:numId w:val="1"/>
        </w:numPr>
      </w:pPr>
      <w:r>
        <w:t xml:space="preserve">Save the text file: </w:t>
      </w:r>
      <w:r w:rsidRPr="00453D50">
        <w:rPr>
          <w:b/>
          <w:bCs/>
        </w:rPr>
        <w:t>File &gt; Save</w:t>
      </w:r>
    </w:p>
    <w:p w14:paraId="2A0A1BF8" w14:textId="66A705B2" w:rsidR="00E7797E" w:rsidRDefault="00453D50">
      <w:r>
        <w:rPr>
          <w:noProof/>
        </w:rPr>
        <w:drawing>
          <wp:inline distT="0" distB="0" distL="0" distR="0" wp14:anchorId="4473B1F9" wp14:editId="6D4A9832">
            <wp:extent cx="2430718" cy="2314575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900" cy="2323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96E87" w14:textId="77777777" w:rsidR="00E7797E" w:rsidRDefault="00E7797E"/>
    <w:p w14:paraId="1C83E199" w14:textId="77777777" w:rsidR="00453D50" w:rsidRDefault="00453D50">
      <w:r>
        <w:br w:type="page"/>
      </w:r>
    </w:p>
    <w:p w14:paraId="0081A7FD" w14:textId="0A7258E4" w:rsidR="00E7797E" w:rsidRDefault="00453D50" w:rsidP="00453D50">
      <w:pPr>
        <w:pStyle w:val="ListParagraph"/>
        <w:numPr>
          <w:ilvl w:val="0"/>
          <w:numId w:val="1"/>
        </w:numPr>
      </w:pPr>
      <w:r>
        <w:lastRenderedPageBreak/>
        <w:t xml:space="preserve">Download Vial to set keys on the Macropad [Link: </w:t>
      </w:r>
      <w:hyperlink r:id="rId14" w:history="1">
        <w:r w:rsidRPr="00647287">
          <w:rPr>
            <w:rStyle w:val="Hyperlink"/>
          </w:rPr>
          <w:t>https://get.vial.today/download/</w:t>
        </w:r>
      </w:hyperlink>
      <w:r>
        <w:t>]</w:t>
      </w:r>
    </w:p>
    <w:p w14:paraId="5FC8E00B" w14:textId="3681C633" w:rsidR="00453D50" w:rsidRDefault="004077EB" w:rsidP="00453D50">
      <w:r>
        <w:rPr>
          <w:noProof/>
        </w:rPr>
        <w:drawing>
          <wp:inline distT="0" distB="0" distL="0" distR="0" wp14:anchorId="50CFB9EA" wp14:editId="2D1B6D6D">
            <wp:extent cx="4171950" cy="29751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155" cy="2981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C8A40" w14:textId="77777777" w:rsidR="004077EB" w:rsidRDefault="004077EB" w:rsidP="004077EB">
      <w:pPr>
        <w:pStyle w:val="ListParagraph"/>
      </w:pPr>
    </w:p>
    <w:p w14:paraId="72760D32" w14:textId="6012B667" w:rsidR="00453D50" w:rsidRDefault="004077EB" w:rsidP="004077EB">
      <w:pPr>
        <w:pStyle w:val="ListParagraph"/>
        <w:numPr>
          <w:ilvl w:val="0"/>
          <w:numId w:val="1"/>
        </w:numPr>
      </w:pPr>
      <w:r>
        <w:t>Double-click the installer file.</w:t>
      </w:r>
    </w:p>
    <w:p w14:paraId="37FECFB5" w14:textId="35808441" w:rsidR="009552E2" w:rsidRDefault="004077EB" w:rsidP="00453D50">
      <w:r>
        <w:rPr>
          <w:noProof/>
        </w:rPr>
        <w:drawing>
          <wp:inline distT="0" distB="0" distL="0" distR="0" wp14:anchorId="6A50518B" wp14:editId="79BE180A">
            <wp:extent cx="1133475" cy="12668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E84A3" w14:textId="77777777" w:rsidR="004077EB" w:rsidRDefault="004077EB" w:rsidP="00453D50"/>
    <w:p w14:paraId="6D96DF7E" w14:textId="0C025E4A" w:rsidR="009552E2" w:rsidRDefault="004077EB" w:rsidP="004077EB">
      <w:pPr>
        <w:pStyle w:val="ListParagraph"/>
        <w:numPr>
          <w:ilvl w:val="0"/>
          <w:numId w:val="1"/>
        </w:numPr>
      </w:pPr>
      <w:r>
        <w:t>Click “</w:t>
      </w:r>
      <w:r w:rsidRPr="004077EB">
        <w:rPr>
          <w:b/>
          <w:bCs/>
          <w:u w:val="single"/>
        </w:rPr>
        <w:t>More info</w:t>
      </w:r>
      <w:r w:rsidRPr="004077EB">
        <w:rPr>
          <w:b/>
          <w:bCs/>
        </w:rPr>
        <w:t>”</w:t>
      </w:r>
    </w:p>
    <w:p w14:paraId="69F2665E" w14:textId="1041CA17" w:rsidR="009552E2" w:rsidRDefault="004077EB" w:rsidP="00453D50">
      <w:r>
        <w:rPr>
          <w:noProof/>
        </w:rPr>
        <w:drawing>
          <wp:inline distT="0" distB="0" distL="0" distR="0" wp14:anchorId="33FF567C" wp14:editId="204809B8">
            <wp:extent cx="3143772" cy="2914600"/>
            <wp:effectExtent l="0" t="0" r="0" b="63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076" cy="293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27F84" w14:textId="77777777" w:rsidR="004077EB" w:rsidRDefault="004077EB" w:rsidP="00453D50"/>
    <w:p w14:paraId="332F57E9" w14:textId="0E8C47EE" w:rsidR="009552E2" w:rsidRDefault="004077EB" w:rsidP="004077EB">
      <w:pPr>
        <w:pStyle w:val="ListParagraph"/>
        <w:numPr>
          <w:ilvl w:val="0"/>
          <w:numId w:val="1"/>
        </w:numPr>
      </w:pPr>
      <w:r>
        <w:t>Click “</w:t>
      </w:r>
      <w:r w:rsidRPr="004077EB">
        <w:rPr>
          <w:b/>
          <w:bCs/>
        </w:rPr>
        <w:t>Run anyway</w:t>
      </w:r>
      <w:r>
        <w:rPr>
          <w:b/>
          <w:bCs/>
        </w:rPr>
        <w:t>”</w:t>
      </w:r>
    </w:p>
    <w:p w14:paraId="1B30F518" w14:textId="36B03DFE" w:rsidR="009552E2" w:rsidRDefault="004077EB" w:rsidP="00453D50">
      <w:r>
        <w:rPr>
          <w:noProof/>
        </w:rPr>
        <w:drawing>
          <wp:inline distT="0" distB="0" distL="0" distR="0" wp14:anchorId="4696B046" wp14:editId="36B09618">
            <wp:extent cx="3506089" cy="32861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960" cy="329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71AE3" w14:textId="77777777" w:rsidR="004077EB" w:rsidRDefault="004077EB" w:rsidP="00453D50"/>
    <w:p w14:paraId="23E9F0BA" w14:textId="141D9F1E" w:rsidR="009552E2" w:rsidRDefault="0028108F" w:rsidP="0028108F">
      <w:pPr>
        <w:pStyle w:val="ListParagraph"/>
        <w:numPr>
          <w:ilvl w:val="0"/>
          <w:numId w:val="1"/>
        </w:numPr>
      </w:pPr>
      <w:r>
        <w:t>Install Vial</w:t>
      </w:r>
    </w:p>
    <w:p w14:paraId="7F002872" w14:textId="69582153" w:rsidR="009552E2" w:rsidRDefault="0028108F" w:rsidP="00453D50">
      <w:r>
        <w:rPr>
          <w:noProof/>
        </w:rPr>
        <w:drawing>
          <wp:inline distT="0" distB="0" distL="0" distR="0" wp14:anchorId="54085247" wp14:editId="7C2317E2">
            <wp:extent cx="4724400" cy="3733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C19C5" w14:textId="6C6F840E" w:rsidR="004077EB" w:rsidRDefault="004077EB" w:rsidP="00453D50"/>
    <w:p w14:paraId="0D29EF2C" w14:textId="77777777" w:rsidR="0028108F" w:rsidRDefault="0028108F" w:rsidP="00453D50"/>
    <w:p w14:paraId="16CC5FAF" w14:textId="7AB0C59E" w:rsidR="009552E2" w:rsidRDefault="006400FC" w:rsidP="006400FC">
      <w:pPr>
        <w:pStyle w:val="ListParagraph"/>
        <w:numPr>
          <w:ilvl w:val="0"/>
          <w:numId w:val="1"/>
        </w:numPr>
      </w:pPr>
      <w:r>
        <w:lastRenderedPageBreak/>
        <w:t xml:space="preserve">Check </w:t>
      </w:r>
      <w:r w:rsidRPr="006400FC">
        <w:rPr>
          <w:rFonts w:ascii="Segoe UI Symbol" w:hAnsi="Segoe UI Symbol" w:cs="Segoe UI Symbol"/>
        </w:rPr>
        <w:t>✓</w:t>
      </w:r>
      <w:r w:rsidRPr="006400FC">
        <w:rPr>
          <w:b/>
          <w:bCs/>
        </w:rPr>
        <w:t>Run Vial</w:t>
      </w:r>
      <w:r>
        <w:t xml:space="preserve"> and Click </w:t>
      </w:r>
      <w:r w:rsidRPr="006400FC">
        <w:rPr>
          <w:b/>
          <w:bCs/>
        </w:rPr>
        <w:t>Finish</w:t>
      </w:r>
      <w:r>
        <w:rPr>
          <w:b/>
          <w:bCs/>
        </w:rPr>
        <w:t>.</w:t>
      </w:r>
    </w:p>
    <w:p w14:paraId="25703337" w14:textId="055A023A" w:rsidR="009552E2" w:rsidRDefault="006400FC" w:rsidP="00453D50">
      <w:r>
        <w:rPr>
          <w:noProof/>
        </w:rPr>
        <w:drawing>
          <wp:inline distT="0" distB="0" distL="0" distR="0" wp14:anchorId="0E631261" wp14:editId="529DA89A">
            <wp:extent cx="4676775" cy="36576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DF0F4" w14:textId="77777777" w:rsidR="004077EB" w:rsidRDefault="004077EB" w:rsidP="00453D50"/>
    <w:p w14:paraId="569222EA" w14:textId="4E1E1CE8" w:rsidR="009552E2" w:rsidRDefault="00FF5A28" w:rsidP="00FF5A28">
      <w:pPr>
        <w:pStyle w:val="ListParagraph"/>
        <w:numPr>
          <w:ilvl w:val="0"/>
          <w:numId w:val="1"/>
        </w:numPr>
      </w:pPr>
      <w:r>
        <w:t>Click the key on the Macropad that you want to make F15.</w:t>
      </w:r>
    </w:p>
    <w:p w14:paraId="7447C566" w14:textId="6D0A8CC4" w:rsidR="00E316B0" w:rsidRDefault="00E316B0" w:rsidP="00E316B0">
      <w:pPr>
        <w:pStyle w:val="ListParagraph"/>
      </w:pPr>
      <w:r>
        <w:t>On the bottom, click the tab “</w:t>
      </w:r>
      <w:r w:rsidRPr="00E316B0">
        <w:rPr>
          <w:b/>
          <w:bCs/>
        </w:rPr>
        <w:t>App, Media and Mouse</w:t>
      </w:r>
      <w:r>
        <w:t xml:space="preserve">” and then the key </w:t>
      </w:r>
      <w:r w:rsidRPr="00E316B0">
        <w:rPr>
          <w:b/>
          <w:bCs/>
        </w:rPr>
        <w:t>F15</w:t>
      </w:r>
      <w:r>
        <w:t>.</w:t>
      </w:r>
    </w:p>
    <w:p w14:paraId="48C73483" w14:textId="1D36626E" w:rsidR="00E316B0" w:rsidRDefault="00E316B0" w:rsidP="00E316B0">
      <w:pPr>
        <w:pStyle w:val="ListParagraph"/>
      </w:pPr>
      <w:r>
        <w:t>Do the same until you have keys F15 to F19 to use the AutoHotkey Script.</w:t>
      </w:r>
    </w:p>
    <w:p w14:paraId="678733EA" w14:textId="57161D30" w:rsidR="00683E06" w:rsidRPr="00E316B0" w:rsidRDefault="00E316B0" w:rsidP="00453D50">
      <w:pPr>
        <w:rPr>
          <w14:glow w14:rad="63500">
            <w14:schemeClr w14:val="accent1">
              <w14:alpha w14:val="60000"/>
              <w14:satMod w14:val="175000"/>
            </w14:schemeClr>
          </w14:glow>
        </w:rPr>
      </w:pPr>
      <w:r>
        <w:rPr>
          <w:noProof/>
        </w:rPr>
        <w:drawing>
          <wp:inline distT="0" distB="0" distL="0" distR="0" wp14:anchorId="5A82DD95" wp14:editId="6B2F58EC">
            <wp:extent cx="4083347" cy="2979420"/>
            <wp:effectExtent l="133350" t="95250" r="69850" b="8763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163" cy="2985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4EEC23" w14:textId="189BCF69" w:rsidR="00683E06" w:rsidRDefault="00155EC2" w:rsidP="00155EC2">
      <w:pPr>
        <w:pStyle w:val="ListParagraph"/>
        <w:numPr>
          <w:ilvl w:val="0"/>
          <w:numId w:val="1"/>
        </w:numPr>
      </w:pPr>
      <w:r>
        <w:t>You can now close Vial because it already saved your settings to the Macropad.</w:t>
      </w:r>
    </w:p>
    <w:p w14:paraId="7625D346" w14:textId="2427120D" w:rsidR="00683E06" w:rsidRDefault="00683E06" w:rsidP="00453D50"/>
    <w:p w14:paraId="09EC4CAD" w14:textId="20107C90" w:rsidR="00683E06" w:rsidRDefault="00683E06" w:rsidP="00453D50"/>
    <w:p w14:paraId="256E3A5F" w14:textId="6CB6FF8C" w:rsidR="00683E06" w:rsidRDefault="00155EC2" w:rsidP="00155EC2">
      <w:pPr>
        <w:pStyle w:val="ListParagraph"/>
        <w:numPr>
          <w:ilvl w:val="0"/>
          <w:numId w:val="1"/>
        </w:numPr>
      </w:pPr>
      <w:r>
        <w:t xml:space="preserve">On your desktop, </w:t>
      </w:r>
      <w:r w:rsidRPr="00155EC2">
        <w:rPr>
          <w:b/>
          <w:bCs/>
        </w:rPr>
        <w:t xml:space="preserve">double-click the </w:t>
      </w:r>
      <w:r>
        <w:rPr>
          <w:b/>
          <w:bCs/>
        </w:rPr>
        <w:t>“</w:t>
      </w:r>
      <w:r w:rsidRPr="00155EC2">
        <w:rPr>
          <w:b/>
          <w:bCs/>
        </w:rPr>
        <w:t>Thai.ahk</w:t>
      </w:r>
      <w:r>
        <w:rPr>
          <w:b/>
          <w:bCs/>
        </w:rPr>
        <w:t>”</w:t>
      </w:r>
      <w:r w:rsidRPr="00155EC2">
        <w:rPr>
          <w:b/>
          <w:bCs/>
        </w:rPr>
        <w:t xml:space="preserve"> file</w:t>
      </w:r>
      <w:r>
        <w:t xml:space="preserve"> that we saved earlier to run it.</w:t>
      </w:r>
    </w:p>
    <w:p w14:paraId="35B0D702" w14:textId="4564B2C6" w:rsidR="00FF5A28" w:rsidRDefault="00155EC2" w:rsidP="00453D50">
      <w:r>
        <w:rPr>
          <w:noProof/>
        </w:rPr>
        <w:drawing>
          <wp:inline distT="0" distB="0" distL="0" distR="0" wp14:anchorId="2E43068D" wp14:editId="771A1CBF">
            <wp:extent cx="971550" cy="1095375"/>
            <wp:effectExtent l="0" t="0" r="0" b="9525"/>
            <wp:docPr id="16" name="Picture 16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CC93A" w14:textId="28433919" w:rsidR="00155EC2" w:rsidRDefault="00155EC2" w:rsidP="00453D50"/>
    <w:p w14:paraId="27847789" w14:textId="77777777" w:rsidR="00EB3B02" w:rsidRDefault="00155EC2" w:rsidP="00155EC2">
      <w:pPr>
        <w:pStyle w:val="ListParagraph"/>
        <w:numPr>
          <w:ilvl w:val="0"/>
          <w:numId w:val="1"/>
        </w:numPr>
      </w:pPr>
      <w:r>
        <w:t xml:space="preserve">You will see a small green </w:t>
      </w:r>
      <w:r w:rsidRPr="00155EC2">
        <w:rPr>
          <w:b/>
          <w:bCs/>
        </w:rPr>
        <w:t>H</w:t>
      </w:r>
      <w:r>
        <w:t xml:space="preserve"> icon in the system tray.</w:t>
      </w:r>
    </w:p>
    <w:p w14:paraId="7FC86460" w14:textId="5438F10E" w:rsidR="00FF5A28" w:rsidRDefault="00EB3B02" w:rsidP="00EB3B02">
      <w:pPr>
        <w:pStyle w:val="ListParagraph"/>
      </w:pPr>
      <w:r>
        <w:t>This means your AutoHotkey Script is running.</w:t>
      </w:r>
    </w:p>
    <w:p w14:paraId="12B05F34" w14:textId="6CA6444E" w:rsidR="00FF5A28" w:rsidRDefault="00155EC2" w:rsidP="00453D50">
      <w:r>
        <w:rPr>
          <w:noProof/>
        </w:rPr>
        <w:drawing>
          <wp:inline distT="0" distB="0" distL="0" distR="0" wp14:anchorId="419750AF" wp14:editId="2CF9D058">
            <wp:extent cx="2724150" cy="1390650"/>
            <wp:effectExtent l="0" t="0" r="0" b="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326C3" w14:textId="56E2D151" w:rsidR="00FF5A28" w:rsidRDefault="00FF5A28" w:rsidP="00453D50"/>
    <w:p w14:paraId="4D8280B3" w14:textId="77777777" w:rsidR="00EB3B02" w:rsidRDefault="00EB3B02" w:rsidP="00EB3B02">
      <w:pPr>
        <w:pStyle w:val="ListParagraph"/>
        <w:numPr>
          <w:ilvl w:val="0"/>
          <w:numId w:val="1"/>
        </w:numPr>
      </w:pPr>
      <w:r>
        <w:t>Now you can open a new text file to test your Macropad and Script.</w:t>
      </w:r>
    </w:p>
    <w:p w14:paraId="5684FF65" w14:textId="281BFBA0" w:rsidR="00FF5A28" w:rsidRDefault="00EB3B02" w:rsidP="00EB3B02">
      <w:pPr>
        <w:pStyle w:val="ListParagraph"/>
      </w:pPr>
      <w:r>
        <w:t xml:space="preserve">Right-click on your desktop and click </w:t>
      </w:r>
      <w:r w:rsidRPr="00EB3B02">
        <w:rPr>
          <w:b/>
          <w:bCs/>
        </w:rPr>
        <w:t>New &gt; Text Document</w:t>
      </w:r>
    </w:p>
    <w:p w14:paraId="0D4E6963" w14:textId="35AA89C3" w:rsidR="00E316B0" w:rsidRDefault="00E316B0" w:rsidP="00453D50">
      <w:pPr>
        <w:rPr>
          <w:noProof/>
        </w:rPr>
      </w:pPr>
    </w:p>
    <w:p w14:paraId="51563951" w14:textId="32FF6F85" w:rsidR="00FF5A28" w:rsidRDefault="00EB3B02" w:rsidP="00453D50">
      <w:r>
        <w:rPr>
          <w:noProof/>
        </w:rPr>
        <w:drawing>
          <wp:inline distT="0" distB="0" distL="0" distR="0" wp14:anchorId="48C25A92" wp14:editId="18BE7833">
            <wp:extent cx="3474720" cy="2879725"/>
            <wp:effectExtent l="0" t="0" r="0" b="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886" r="6018"/>
                    <a:stretch/>
                  </pic:blipFill>
                  <pic:spPr bwMode="auto">
                    <a:xfrm>
                      <a:off x="0" y="0"/>
                      <a:ext cx="3484207" cy="2887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-&gt;    </w:t>
      </w:r>
      <w:r>
        <w:rPr>
          <w:noProof/>
        </w:rPr>
        <w:drawing>
          <wp:inline distT="0" distB="0" distL="0" distR="0" wp14:anchorId="7AF47059" wp14:editId="0E870171">
            <wp:extent cx="1066800" cy="1428750"/>
            <wp:effectExtent l="0" t="0" r="0" b="0"/>
            <wp:docPr id="19" name="Picture 19" descr="A picture containing text, moun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mount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F7DB5" w14:textId="100E9174" w:rsidR="00FF5A28" w:rsidRDefault="00FF5A28" w:rsidP="00453D50"/>
    <w:p w14:paraId="19EEB9B4" w14:textId="77777777" w:rsidR="00267B53" w:rsidRDefault="00267B53" w:rsidP="00453D50"/>
    <w:p w14:paraId="50F4DBC2" w14:textId="532505EA" w:rsidR="00FF5A28" w:rsidRDefault="00EB3B02" w:rsidP="00EB3B02">
      <w:pPr>
        <w:pStyle w:val="ListParagraph"/>
        <w:numPr>
          <w:ilvl w:val="0"/>
          <w:numId w:val="1"/>
        </w:numPr>
      </w:pPr>
      <w:r>
        <w:lastRenderedPageBreak/>
        <w:t xml:space="preserve">While in your text document, try and </w:t>
      </w:r>
      <w:r w:rsidRPr="00EB3B02">
        <w:rPr>
          <w:b/>
          <w:bCs/>
        </w:rPr>
        <w:t>press F15 on your Macropad</w:t>
      </w:r>
      <w:r>
        <w:t>, you should see the following text pasted.</w:t>
      </w:r>
    </w:p>
    <w:p w14:paraId="326BD827" w14:textId="0D402EF1" w:rsidR="00FF5A28" w:rsidRDefault="00EB3B02" w:rsidP="00453D50">
      <w:r>
        <w:rPr>
          <w:noProof/>
        </w:rPr>
        <w:drawing>
          <wp:inline distT="0" distB="0" distL="0" distR="0" wp14:anchorId="3011EDA5" wp14:editId="21EC9C98">
            <wp:extent cx="5943600" cy="2971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7AE1C" w14:textId="5A1F2A08" w:rsidR="00FF5A28" w:rsidRDefault="00FF5A28" w:rsidP="00453D50"/>
    <w:p w14:paraId="789C6825" w14:textId="1A28EA45" w:rsidR="00FF5A28" w:rsidRPr="00EB3B02" w:rsidRDefault="00EB3B02" w:rsidP="00EB3B02">
      <w:pPr>
        <w:pStyle w:val="ListParagraph"/>
        <w:numPr>
          <w:ilvl w:val="0"/>
          <w:numId w:val="1"/>
        </w:numPr>
      </w:pPr>
      <w:r>
        <w:t xml:space="preserve">Whenever you change your script file, please do not forget to </w:t>
      </w:r>
      <w:r w:rsidRPr="00EB3B02">
        <w:rPr>
          <w:b/>
          <w:bCs/>
        </w:rPr>
        <w:t>Reload Script</w:t>
      </w:r>
    </w:p>
    <w:p w14:paraId="2EB01DA1" w14:textId="0C4A3218" w:rsidR="00EB3B02" w:rsidRPr="00EB3B02" w:rsidRDefault="00EB3B02" w:rsidP="00EB3B02">
      <w:pPr>
        <w:pStyle w:val="ListParagraph"/>
      </w:pPr>
      <w:r w:rsidRPr="00EB3B02">
        <w:t>You can do</w:t>
      </w:r>
      <w:r>
        <w:t xml:space="preserve"> this by right-clicking the AutoHotkey system tray icon and clicking Reload Script.</w:t>
      </w:r>
    </w:p>
    <w:p w14:paraId="376E0951" w14:textId="7182BAF2" w:rsidR="00FF5A28" w:rsidRDefault="005677A6" w:rsidP="00453D50">
      <w:r>
        <w:rPr>
          <w:noProof/>
        </w:rPr>
        <w:drawing>
          <wp:inline distT="0" distB="0" distL="0" distR="0" wp14:anchorId="3F4ADA50" wp14:editId="4CF9CE19">
            <wp:extent cx="2019300" cy="2004287"/>
            <wp:effectExtent l="0" t="0" r="0" b="0"/>
            <wp:docPr id="21" name="Picture 2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188" cy="2010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7D3EA" w14:textId="6A498029" w:rsidR="00FF5A28" w:rsidRDefault="00FF5A28" w:rsidP="00453D50"/>
    <w:p w14:paraId="20C6A207" w14:textId="68FA215E" w:rsidR="00FF5A28" w:rsidRDefault="00EB3B02" w:rsidP="00EB3B02">
      <w:pPr>
        <w:pStyle w:val="ListParagraph"/>
        <w:numPr>
          <w:ilvl w:val="0"/>
          <w:numId w:val="1"/>
        </w:numPr>
      </w:pPr>
      <w:r>
        <w:t>When you do not want to use the AutoHotkey Script, just</w:t>
      </w:r>
      <w:r w:rsidR="005677A6">
        <w:t xml:space="preserve"> </w:t>
      </w:r>
      <w:r w:rsidR="005677A6" w:rsidRPr="005677A6">
        <w:rPr>
          <w:b/>
          <w:bCs/>
        </w:rPr>
        <w:t>Right-Click AutoHotkey and Exit</w:t>
      </w:r>
    </w:p>
    <w:p w14:paraId="5EDF1200" w14:textId="78A7CA27" w:rsidR="005677A6" w:rsidRDefault="005677A6" w:rsidP="005677A6">
      <w:r>
        <w:rPr>
          <w:noProof/>
        </w:rPr>
        <w:drawing>
          <wp:inline distT="0" distB="0" distL="0" distR="0" wp14:anchorId="66A9AACA" wp14:editId="58C2F462">
            <wp:extent cx="2038350" cy="167864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103" cy="1683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3234B" w14:textId="4E53545E" w:rsidR="00267B53" w:rsidRDefault="00267B53" w:rsidP="00267B53">
      <w:pPr>
        <w:pStyle w:val="ListParagraph"/>
        <w:numPr>
          <w:ilvl w:val="0"/>
          <w:numId w:val="1"/>
        </w:numPr>
      </w:pPr>
      <w:r>
        <w:t xml:space="preserve">Please follow me </w:t>
      </w:r>
      <w:r w:rsidR="008C3C14">
        <w:t>at</w:t>
      </w:r>
      <w:r>
        <w:t xml:space="preserve"> </w:t>
      </w:r>
      <w:hyperlink r:id="rId29" w:history="1">
        <w:r w:rsidRPr="008B5DB8">
          <w:rPr>
            <w:rStyle w:val="Hyperlink"/>
          </w:rPr>
          <w:t>www.instagram.com/keykraft</w:t>
        </w:r>
      </w:hyperlink>
      <w:r>
        <w:t xml:space="preserve"> </w:t>
      </w:r>
      <w:r w:rsidR="008C3C14">
        <w:t>to see my new keyboard creations.</w:t>
      </w:r>
    </w:p>
    <w:sectPr w:rsidR="00267B53" w:rsidSect="007D74FF">
      <w:pgSz w:w="12240" w:h="15840"/>
      <w:pgMar w:top="81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9F0B20"/>
    <w:multiLevelType w:val="hybridMultilevel"/>
    <w:tmpl w:val="EE249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2219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kJTA1MTM2NTM3MTQyUdpeDU4uLM/DyQAqNaAKhIdK8sAAAA"/>
  </w:docVars>
  <w:rsids>
    <w:rsidRoot w:val="008C3A90"/>
    <w:rsid w:val="000A77B2"/>
    <w:rsid w:val="00155EC2"/>
    <w:rsid w:val="00267B53"/>
    <w:rsid w:val="0028108F"/>
    <w:rsid w:val="00294EF7"/>
    <w:rsid w:val="004077EB"/>
    <w:rsid w:val="00453D50"/>
    <w:rsid w:val="004B52F0"/>
    <w:rsid w:val="005677A6"/>
    <w:rsid w:val="006400FC"/>
    <w:rsid w:val="00683E06"/>
    <w:rsid w:val="007D74FF"/>
    <w:rsid w:val="008C3A90"/>
    <w:rsid w:val="008C3C14"/>
    <w:rsid w:val="009552E2"/>
    <w:rsid w:val="009F40CE"/>
    <w:rsid w:val="00A64E85"/>
    <w:rsid w:val="00A875CC"/>
    <w:rsid w:val="00B94342"/>
    <w:rsid w:val="00D407BA"/>
    <w:rsid w:val="00E316B0"/>
    <w:rsid w:val="00E7797E"/>
    <w:rsid w:val="00EB3B02"/>
    <w:rsid w:val="00FF5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E762C"/>
  <w15:chartTrackingRefBased/>
  <w15:docId w15:val="{C7D90372-3497-45B0-9758-228A4EB8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79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40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0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://www.instagram.com/keykraft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hyperlink" Target="https://www.autohotkey.com/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get.vial.today/download/" TargetMode="External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0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ryan. suchinroj</dc:creator>
  <cp:keywords/>
  <dc:description/>
  <cp:lastModifiedBy>Timothy</cp:lastModifiedBy>
  <cp:revision>19</cp:revision>
  <dcterms:created xsi:type="dcterms:W3CDTF">2023-03-14T02:37:00Z</dcterms:created>
  <dcterms:modified xsi:type="dcterms:W3CDTF">2023-03-16T16:29:00Z</dcterms:modified>
</cp:coreProperties>
</file>